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9A98E" w14:textId="77777777" w:rsidR="005B4B66" w:rsidRPr="00D43B5E" w:rsidRDefault="005B4B66" w:rsidP="005B4B66">
      <w:pPr>
        <w:pStyle w:val="Heading1"/>
        <w:jc w:val="center"/>
      </w:pPr>
      <w:bookmarkStart w:id="0" w:name="_Toc55979716"/>
      <w:bookmarkStart w:id="1" w:name="_Toc55979859"/>
      <w:r>
        <w:t>APPENDIX E-WIOA Youth Eligibility Criteria</w:t>
      </w:r>
      <w:bookmarkEnd w:id="0"/>
      <w:bookmarkEnd w:id="1"/>
    </w:p>
    <w:p w14:paraId="2C0A7318" w14:textId="77777777" w:rsidR="005B4B66" w:rsidRDefault="005B4B66" w:rsidP="005B4B66">
      <w:pPr>
        <w:spacing w:after="0" w:line="259" w:lineRule="auto"/>
        <w:ind w:left="0" w:right="2624"/>
      </w:pPr>
    </w:p>
    <w:tbl>
      <w:tblPr>
        <w:tblW w:w="11700" w:type="dxa"/>
        <w:tblInd w:w="-1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0"/>
        <w:gridCol w:w="2790"/>
        <w:gridCol w:w="1260"/>
        <w:gridCol w:w="1919"/>
        <w:gridCol w:w="4651"/>
      </w:tblGrid>
      <w:tr w:rsidR="005B4B66" w14:paraId="0A56F336" w14:textId="77777777" w:rsidTr="00814119">
        <w:trPr>
          <w:trHeight w:val="17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7EE36A3" w14:textId="77777777" w:rsidR="005B4B66" w:rsidRDefault="005B4B66" w:rsidP="00814119">
            <w:pPr>
              <w:spacing w:line="259" w:lineRule="auto"/>
              <w:ind w:left="0" w:right="3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Fund 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B2D9A9" w14:textId="77777777" w:rsidR="005B4B66" w:rsidRDefault="005B4B66" w:rsidP="00814119">
            <w:pPr>
              <w:spacing w:line="259" w:lineRule="auto"/>
              <w:ind w:left="0" w:right="3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Age &amp; Other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552F6B" w14:textId="77777777" w:rsidR="005B4B66" w:rsidRDefault="005B4B66" w:rsidP="00814119">
            <w:pPr>
              <w:spacing w:line="259" w:lineRule="auto"/>
              <w:ind w:left="0" w:right="35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Work Status 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08DBA2" w14:textId="77777777" w:rsidR="005B4B66" w:rsidRDefault="005B4B66" w:rsidP="00814119">
            <w:pPr>
              <w:spacing w:line="259" w:lineRule="auto"/>
              <w:ind w:left="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Selective Service </w:t>
            </w:r>
          </w:p>
        </w:tc>
        <w:tc>
          <w:tcPr>
            <w:tcW w:w="4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DEC5CB" w14:textId="77777777" w:rsidR="005B4B66" w:rsidRDefault="005B4B66" w:rsidP="00814119">
            <w:pPr>
              <w:spacing w:line="259" w:lineRule="auto"/>
              <w:ind w:left="0" w:right="31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Low Income </w:t>
            </w:r>
          </w:p>
        </w:tc>
      </w:tr>
      <w:tr w:rsidR="005B4B66" w14:paraId="0924BDE7" w14:textId="77777777" w:rsidTr="00814119">
        <w:trPr>
          <w:trHeight w:val="4203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D18D6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WIOA </w:t>
            </w:r>
          </w:p>
          <w:p w14:paraId="256EA8C1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-</w:t>
            </w:r>
          </w:p>
          <w:p w14:paraId="214CB3E1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School </w:t>
            </w:r>
          </w:p>
          <w:p w14:paraId="169D8852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Youth 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37381" w14:textId="77777777" w:rsidR="005B4B66" w:rsidRDefault="005B4B66" w:rsidP="005B4B66">
            <w:pPr>
              <w:numPr>
                <w:ilvl w:val="0"/>
                <w:numId w:val="5"/>
              </w:numPr>
              <w:spacing w:after="9" w:line="259" w:lineRule="auto"/>
            </w:pPr>
            <w:r>
              <w:rPr>
                <w:sz w:val="17"/>
                <w:szCs w:val="17"/>
              </w:rPr>
              <w:t xml:space="preserve">14-21 years old </w:t>
            </w:r>
            <w:r>
              <w:rPr>
                <w:sz w:val="17"/>
                <w:szCs w:val="17"/>
                <w:u w:val="single"/>
              </w:rPr>
              <w:t>and</w:t>
            </w:r>
            <w:r>
              <w:rPr>
                <w:sz w:val="17"/>
                <w:szCs w:val="17"/>
              </w:rPr>
              <w:t xml:space="preserve"> </w:t>
            </w:r>
          </w:p>
          <w:p w14:paraId="31F2DACE" w14:textId="77777777" w:rsidR="005B4B66" w:rsidRDefault="005B4B66" w:rsidP="005B4B66">
            <w:pPr>
              <w:numPr>
                <w:ilvl w:val="0"/>
                <w:numId w:val="5"/>
              </w:numPr>
              <w:spacing w:after="24" w:line="241" w:lineRule="auto"/>
            </w:pPr>
            <w:r>
              <w:rPr>
                <w:sz w:val="17"/>
                <w:szCs w:val="17"/>
              </w:rPr>
              <w:t xml:space="preserve">Attending compulsory school </w:t>
            </w:r>
            <w:r>
              <w:rPr>
                <w:sz w:val="17"/>
                <w:szCs w:val="17"/>
                <w:u w:val="single"/>
              </w:rPr>
              <w:t>and</w:t>
            </w:r>
            <w:r>
              <w:rPr>
                <w:sz w:val="17"/>
                <w:szCs w:val="17"/>
              </w:rPr>
              <w:t xml:space="preserve"> </w:t>
            </w:r>
          </w:p>
          <w:p w14:paraId="4CC0DA7D" w14:textId="77777777" w:rsidR="005B4B66" w:rsidRDefault="005B4B66" w:rsidP="005B4B66">
            <w:pPr>
              <w:numPr>
                <w:ilvl w:val="0"/>
                <w:numId w:val="5"/>
              </w:numPr>
              <w:spacing w:after="11" w:line="259" w:lineRule="auto"/>
            </w:pPr>
            <w:r>
              <w:rPr>
                <w:sz w:val="17"/>
                <w:szCs w:val="17"/>
              </w:rPr>
              <w:t xml:space="preserve">Low-Income </w:t>
            </w:r>
            <w:r>
              <w:rPr>
                <w:sz w:val="17"/>
                <w:szCs w:val="17"/>
                <w:u w:val="single"/>
              </w:rPr>
              <w:t>and</w:t>
            </w:r>
            <w:r>
              <w:rPr>
                <w:sz w:val="17"/>
                <w:szCs w:val="17"/>
              </w:rPr>
              <w:t xml:space="preserve"> </w:t>
            </w:r>
          </w:p>
          <w:p w14:paraId="1D8ADC75" w14:textId="77777777" w:rsidR="005B4B66" w:rsidRDefault="005B4B66" w:rsidP="005B4B66">
            <w:pPr>
              <w:numPr>
                <w:ilvl w:val="0"/>
                <w:numId w:val="5"/>
              </w:numPr>
              <w:spacing w:after="25" w:line="241" w:lineRule="auto"/>
            </w:pPr>
            <w:r>
              <w:rPr>
                <w:sz w:val="17"/>
                <w:szCs w:val="17"/>
              </w:rPr>
              <w:t xml:space="preserve">At least one of the following apply </w:t>
            </w:r>
          </w:p>
          <w:p w14:paraId="73382F52" w14:textId="77777777" w:rsidR="005B4B66" w:rsidRDefault="005B4B66" w:rsidP="005B4B66">
            <w:pPr>
              <w:numPr>
                <w:ilvl w:val="0"/>
                <w:numId w:val="1"/>
              </w:numPr>
              <w:spacing w:after="25" w:line="241" w:lineRule="auto"/>
              <w:ind w:hanging="180"/>
            </w:pPr>
            <w:r>
              <w:rPr>
                <w:sz w:val="17"/>
                <w:szCs w:val="17"/>
              </w:rPr>
              <w:t xml:space="preserve">Deficient in Basic Literacy Skills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4D7C4D2E" w14:textId="77777777" w:rsidR="005B4B66" w:rsidRDefault="005B4B66" w:rsidP="005B4B66">
            <w:pPr>
              <w:numPr>
                <w:ilvl w:val="0"/>
                <w:numId w:val="1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Homeless, Runaway; or  </w:t>
            </w:r>
          </w:p>
          <w:p w14:paraId="34A9C93C" w14:textId="77777777" w:rsidR="005B4B66" w:rsidRDefault="005B4B66" w:rsidP="005B4B66">
            <w:pPr>
              <w:numPr>
                <w:ilvl w:val="0"/>
                <w:numId w:val="1"/>
              </w:numPr>
              <w:spacing w:after="29" w:line="239" w:lineRule="auto"/>
              <w:ind w:hanging="180"/>
            </w:pPr>
            <w:r>
              <w:rPr>
                <w:sz w:val="17"/>
                <w:szCs w:val="17"/>
              </w:rPr>
              <w:t xml:space="preserve">In foster care or aged out of foster care; or </w:t>
            </w:r>
          </w:p>
          <w:p w14:paraId="7099CF5F" w14:textId="77777777" w:rsidR="005B4B66" w:rsidRDefault="005B4B66" w:rsidP="005B4B66">
            <w:pPr>
              <w:numPr>
                <w:ilvl w:val="0"/>
                <w:numId w:val="1"/>
              </w:numPr>
              <w:spacing w:after="8" w:line="259" w:lineRule="auto"/>
              <w:ind w:hanging="180"/>
            </w:pPr>
            <w:r>
              <w:rPr>
                <w:sz w:val="17"/>
                <w:szCs w:val="17"/>
              </w:rPr>
              <w:t xml:space="preserve">Pregnant/Parenting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57B561C7" w14:textId="77777777" w:rsidR="005B4B66" w:rsidRDefault="005B4B66" w:rsidP="005B4B66">
            <w:pPr>
              <w:numPr>
                <w:ilvl w:val="0"/>
                <w:numId w:val="1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Offender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6474E948" w14:textId="77777777" w:rsidR="005B4B66" w:rsidRDefault="005B4B66" w:rsidP="005B4B66">
            <w:pPr>
              <w:numPr>
                <w:ilvl w:val="0"/>
                <w:numId w:val="1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Has a disability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74264EC3" w14:textId="77777777" w:rsidR="005B4B66" w:rsidRDefault="005B4B66" w:rsidP="005B4B66">
            <w:pPr>
              <w:numPr>
                <w:ilvl w:val="0"/>
                <w:numId w:val="1"/>
              </w:numPr>
              <w:spacing w:after="0" w:line="259" w:lineRule="auto"/>
              <w:ind w:hanging="180"/>
            </w:pPr>
            <w:r>
              <w:rPr>
                <w:sz w:val="17"/>
                <w:szCs w:val="17"/>
              </w:rPr>
              <w:t xml:space="preserve">An English language learner;  </w:t>
            </w:r>
          </w:p>
          <w:p w14:paraId="7CA88659" w14:textId="77777777" w:rsidR="005B4B66" w:rsidRDefault="005B4B66" w:rsidP="00814119">
            <w:pPr>
              <w:spacing w:line="259" w:lineRule="auto"/>
              <w:ind w:left="35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6F9BE" w14:textId="77777777" w:rsidR="005B4B66" w:rsidRDefault="005B4B66" w:rsidP="00814119">
            <w:pPr>
              <w:spacing w:line="259" w:lineRule="auto"/>
              <w:ind w:left="13" w:righ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Authorized to work in the U.S. 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7E024" w14:textId="77777777" w:rsidR="005B4B66" w:rsidRDefault="005B4B66" w:rsidP="00814119">
            <w:pPr>
              <w:spacing w:line="259" w:lineRule="auto"/>
              <w:ind w:left="13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If male, registered as required </w:t>
            </w:r>
          </w:p>
        </w:tc>
        <w:tc>
          <w:tcPr>
            <w:tcW w:w="4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E910E" w14:textId="77777777" w:rsidR="005B4B66" w:rsidRDefault="005B4B66" w:rsidP="005B4B66">
            <w:pPr>
              <w:numPr>
                <w:ilvl w:val="0"/>
                <w:numId w:val="6"/>
              </w:numPr>
              <w:spacing w:after="25" w:line="241" w:lineRule="auto"/>
              <w:ind w:hanging="252"/>
            </w:pPr>
            <w:r>
              <w:rPr>
                <w:sz w:val="17"/>
                <w:szCs w:val="17"/>
              </w:rPr>
              <w:t xml:space="preserve">Family income at or below 100% of the poverty line or 70% lower living standard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70FA6F9" w14:textId="77777777" w:rsidR="005B4B66" w:rsidRDefault="005B4B66" w:rsidP="005B4B66">
            <w:pPr>
              <w:numPr>
                <w:ilvl w:val="0"/>
                <w:numId w:val="6"/>
              </w:numPr>
              <w:spacing w:after="11" w:line="259" w:lineRule="auto"/>
              <w:ind w:hanging="252"/>
            </w:pPr>
            <w:r>
              <w:rPr>
                <w:sz w:val="17"/>
                <w:szCs w:val="17"/>
              </w:rPr>
              <w:t xml:space="preserve">Meets one of the following criteria </w:t>
            </w:r>
          </w:p>
          <w:p w14:paraId="4E854C9D" w14:textId="77777777" w:rsidR="005B4B66" w:rsidRDefault="005B4B66" w:rsidP="00814119">
            <w:pPr>
              <w:spacing w:after="20" w:line="249" w:lineRule="auto"/>
              <w:ind w:left="350" w:right="134" w:hanging="18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1. Customer receives or is a member of a family that receives (currently or in the past six months) one of the following </w:t>
            </w:r>
            <w:r>
              <w:rPr>
                <w:b w:val="0"/>
                <w:sz w:val="17"/>
                <w:szCs w:val="17"/>
              </w:rPr>
              <w:t>a</w:t>
            </w:r>
            <w:r>
              <w:rPr>
                <w:sz w:val="17"/>
                <w:szCs w:val="17"/>
              </w:rPr>
              <w:t xml:space="preserve">) TANF, or </w:t>
            </w:r>
          </w:p>
          <w:p w14:paraId="6AD8F8AD" w14:textId="77777777" w:rsidR="005B4B66" w:rsidRDefault="005B4B66" w:rsidP="005B4B66">
            <w:pPr>
              <w:numPr>
                <w:ilvl w:val="0"/>
                <w:numId w:val="10"/>
              </w:numPr>
              <w:spacing w:after="8" w:line="259" w:lineRule="auto"/>
              <w:ind w:hanging="360"/>
            </w:pPr>
            <w:r>
              <w:rPr>
                <w:sz w:val="17"/>
                <w:szCs w:val="17"/>
              </w:rPr>
              <w:t xml:space="preserve">SNAP, or </w:t>
            </w:r>
          </w:p>
          <w:p w14:paraId="20C8F64B" w14:textId="77777777" w:rsidR="005B4B66" w:rsidRDefault="005B4B66" w:rsidP="005B4B66">
            <w:pPr>
              <w:numPr>
                <w:ilvl w:val="0"/>
                <w:numId w:val="10"/>
              </w:numPr>
              <w:spacing w:after="12" w:line="259" w:lineRule="auto"/>
              <w:ind w:hanging="360"/>
            </w:pPr>
            <w:r>
              <w:rPr>
                <w:sz w:val="17"/>
                <w:szCs w:val="17"/>
              </w:rPr>
              <w:t xml:space="preserve">SSI, or </w:t>
            </w:r>
          </w:p>
          <w:p w14:paraId="589D4F05" w14:textId="77777777" w:rsidR="005B4B66" w:rsidRDefault="005B4B66" w:rsidP="005B4B66">
            <w:pPr>
              <w:numPr>
                <w:ilvl w:val="0"/>
                <w:numId w:val="10"/>
              </w:numPr>
              <w:spacing w:after="8" w:line="259" w:lineRule="auto"/>
              <w:ind w:hanging="360"/>
            </w:pPr>
            <w:r>
              <w:rPr>
                <w:sz w:val="17"/>
                <w:szCs w:val="17"/>
              </w:rPr>
              <w:t xml:space="preserve">Other public assistance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25ED605D" w14:textId="77777777" w:rsidR="005B4B66" w:rsidRDefault="005B4B66" w:rsidP="005B4B66">
            <w:pPr>
              <w:numPr>
                <w:ilvl w:val="0"/>
                <w:numId w:val="2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Foster Child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E9698B1" w14:textId="77777777" w:rsidR="005B4B66" w:rsidRDefault="005B4B66" w:rsidP="005B4B66">
            <w:pPr>
              <w:numPr>
                <w:ilvl w:val="0"/>
                <w:numId w:val="2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Homeless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26C8E07" w14:textId="77777777" w:rsidR="005B4B66" w:rsidRDefault="005B4B66" w:rsidP="005B4B66">
            <w:pPr>
              <w:numPr>
                <w:ilvl w:val="0"/>
                <w:numId w:val="2"/>
              </w:numPr>
              <w:spacing w:after="30" w:line="239" w:lineRule="auto"/>
              <w:ind w:hanging="180"/>
            </w:pPr>
            <w:r>
              <w:rPr>
                <w:sz w:val="17"/>
                <w:szCs w:val="17"/>
              </w:rPr>
              <w:t xml:space="preserve">Receives or is eligible to receive free or reduced-price lunch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 </w:t>
            </w:r>
          </w:p>
          <w:p w14:paraId="69916035" w14:textId="77777777" w:rsidR="005B4B66" w:rsidRDefault="005B4B66" w:rsidP="005B4B66">
            <w:pPr>
              <w:numPr>
                <w:ilvl w:val="0"/>
                <w:numId w:val="2"/>
              </w:numPr>
              <w:spacing w:after="0" w:line="259" w:lineRule="auto"/>
              <w:ind w:hanging="180"/>
            </w:pPr>
            <w:r>
              <w:rPr>
                <w:sz w:val="17"/>
                <w:szCs w:val="17"/>
              </w:rPr>
              <w:t xml:space="preserve">Lives in a high poverty census tract. Note: Individual with a disability must be considered a family of one for income determination purposes if family income exceeds youth income criteria and 1-5 above do not apply. </w:t>
            </w:r>
          </w:p>
        </w:tc>
      </w:tr>
      <w:tr w:rsidR="005B4B66" w14:paraId="7AB46BCC" w14:textId="77777777" w:rsidTr="00814119">
        <w:trPr>
          <w:trHeight w:val="6237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608EE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WIOA </w:t>
            </w:r>
          </w:p>
          <w:p w14:paraId="53E16D46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Out-of-</w:t>
            </w:r>
          </w:p>
          <w:p w14:paraId="0A29F5F8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School </w:t>
            </w:r>
          </w:p>
          <w:p w14:paraId="06CDCEEA" w14:textId="77777777" w:rsidR="005B4B66" w:rsidRDefault="005B4B66" w:rsidP="00814119">
            <w:pPr>
              <w:spacing w:line="259" w:lineRule="auto"/>
              <w:ind w:left="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Youth 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793BE" w14:textId="77777777" w:rsidR="005B4B66" w:rsidRDefault="005B4B66" w:rsidP="005B4B66">
            <w:pPr>
              <w:numPr>
                <w:ilvl w:val="0"/>
                <w:numId w:val="3"/>
              </w:numPr>
              <w:spacing w:after="9" w:line="259" w:lineRule="auto"/>
              <w:ind w:hanging="252"/>
            </w:pPr>
            <w:r>
              <w:rPr>
                <w:sz w:val="17"/>
                <w:szCs w:val="17"/>
              </w:rPr>
              <w:t xml:space="preserve">16-24 years old </w:t>
            </w:r>
            <w:r>
              <w:rPr>
                <w:sz w:val="17"/>
                <w:szCs w:val="17"/>
                <w:u w:val="single"/>
              </w:rPr>
              <w:t>and</w:t>
            </w:r>
            <w:r>
              <w:rPr>
                <w:sz w:val="17"/>
                <w:szCs w:val="17"/>
              </w:rPr>
              <w:t xml:space="preserve">  </w:t>
            </w:r>
          </w:p>
          <w:p w14:paraId="0C3BA45D" w14:textId="77777777" w:rsidR="005B4B66" w:rsidRDefault="005B4B66" w:rsidP="005B4B66">
            <w:pPr>
              <w:numPr>
                <w:ilvl w:val="0"/>
                <w:numId w:val="3"/>
              </w:numPr>
              <w:spacing w:after="25" w:line="241" w:lineRule="auto"/>
              <w:ind w:hanging="252"/>
            </w:pPr>
            <w:r>
              <w:rPr>
                <w:sz w:val="17"/>
                <w:szCs w:val="17"/>
              </w:rPr>
              <w:t xml:space="preserve">Not attending compulsory school </w:t>
            </w:r>
            <w:r>
              <w:rPr>
                <w:sz w:val="17"/>
                <w:szCs w:val="17"/>
                <w:u w:val="single"/>
              </w:rPr>
              <w:t>and</w:t>
            </w:r>
            <w:r>
              <w:rPr>
                <w:sz w:val="17"/>
                <w:szCs w:val="17"/>
              </w:rPr>
              <w:t xml:space="preserve">  </w:t>
            </w:r>
          </w:p>
          <w:p w14:paraId="671D2A12" w14:textId="77777777" w:rsidR="005B4B66" w:rsidRDefault="005B4B66" w:rsidP="005B4B66">
            <w:pPr>
              <w:numPr>
                <w:ilvl w:val="0"/>
                <w:numId w:val="3"/>
              </w:numPr>
              <w:spacing w:after="27" w:line="241" w:lineRule="auto"/>
              <w:ind w:hanging="252"/>
            </w:pPr>
            <w:r>
              <w:rPr>
                <w:sz w:val="17"/>
                <w:szCs w:val="17"/>
              </w:rPr>
              <w:t xml:space="preserve">At least one of the following apply </w:t>
            </w:r>
          </w:p>
          <w:p w14:paraId="64E3EDC5" w14:textId="77777777" w:rsidR="005B4B66" w:rsidRDefault="005B4B66" w:rsidP="005B4B66">
            <w:pPr>
              <w:numPr>
                <w:ilvl w:val="0"/>
                <w:numId w:val="8"/>
              </w:numPr>
              <w:spacing w:after="9" w:line="259" w:lineRule="auto"/>
              <w:ind w:hanging="197"/>
            </w:pPr>
            <w:r>
              <w:rPr>
                <w:sz w:val="17"/>
                <w:szCs w:val="17"/>
              </w:rPr>
              <w:t xml:space="preserve">School Dropout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7259ABA" w14:textId="77777777" w:rsidR="005B4B66" w:rsidRDefault="005B4B66" w:rsidP="005B4B66">
            <w:pPr>
              <w:numPr>
                <w:ilvl w:val="0"/>
                <w:numId w:val="8"/>
              </w:numPr>
              <w:spacing w:after="26" w:line="240" w:lineRule="auto"/>
              <w:ind w:hanging="197"/>
            </w:pPr>
            <w:r>
              <w:rPr>
                <w:sz w:val="17"/>
                <w:szCs w:val="17"/>
              </w:rPr>
              <w:t xml:space="preserve">Youth who (a) received HS Diploma/equivalent and (b) is low-income and (c) is Deficient in Basic Literacy Skills or is an English language learner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8AD8439" w14:textId="77777777" w:rsidR="005B4B66" w:rsidRDefault="005B4B66" w:rsidP="005B4B66">
            <w:pPr>
              <w:numPr>
                <w:ilvl w:val="0"/>
                <w:numId w:val="8"/>
              </w:numPr>
              <w:spacing w:after="25" w:line="241" w:lineRule="auto"/>
              <w:ind w:hanging="197"/>
            </w:pPr>
            <w:r>
              <w:rPr>
                <w:sz w:val="17"/>
                <w:szCs w:val="17"/>
              </w:rPr>
              <w:t xml:space="preserve">Required to attend school but has not attended for at least the most recent complete school year’s calendar quarter’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53B65074" w14:textId="77777777" w:rsidR="005B4B66" w:rsidRDefault="005B4B66" w:rsidP="005B4B66">
            <w:pPr>
              <w:numPr>
                <w:ilvl w:val="0"/>
                <w:numId w:val="8"/>
              </w:numPr>
              <w:spacing w:after="11" w:line="259" w:lineRule="auto"/>
              <w:ind w:hanging="197"/>
            </w:pPr>
            <w:r>
              <w:rPr>
                <w:sz w:val="17"/>
                <w:szCs w:val="17"/>
              </w:rPr>
              <w:t xml:space="preserve">Homeless or Runaway: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4395280" w14:textId="77777777" w:rsidR="005B4B66" w:rsidRDefault="005B4B66" w:rsidP="005B4B66">
            <w:pPr>
              <w:numPr>
                <w:ilvl w:val="0"/>
                <w:numId w:val="8"/>
              </w:numPr>
              <w:spacing w:after="29" w:line="239" w:lineRule="auto"/>
              <w:ind w:hanging="197"/>
            </w:pPr>
            <w:r>
              <w:rPr>
                <w:sz w:val="17"/>
                <w:szCs w:val="17"/>
              </w:rPr>
              <w:t xml:space="preserve">In foster care or aged out of foster care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761EC29A" w14:textId="77777777" w:rsidR="005B4B66" w:rsidRDefault="005B4B66" w:rsidP="005B4B66">
            <w:pPr>
              <w:numPr>
                <w:ilvl w:val="0"/>
                <w:numId w:val="8"/>
              </w:numPr>
              <w:spacing w:after="9" w:line="259" w:lineRule="auto"/>
              <w:ind w:hanging="197"/>
            </w:pPr>
            <w:r>
              <w:rPr>
                <w:sz w:val="17"/>
                <w:szCs w:val="17"/>
              </w:rPr>
              <w:t xml:space="preserve">Pregnant/Parenting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151C8070" w14:textId="77777777" w:rsidR="005B4B66" w:rsidRDefault="005B4B66" w:rsidP="005B4B66">
            <w:pPr>
              <w:numPr>
                <w:ilvl w:val="0"/>
                <w:numId w:val="8"/>
              </w:numPr>
              <w:spacing w:after="27" w:line="241" w:lineRule="auto"/>
              <w:ind w:hanging="197"/>
            </w:pPr>
            <w:r>
              <w:rPr>
                <w:sz w:val="17"/>
                <w:szCs w:val="17"/>
              </w:rPr>
              <w:t xml:space="preserve">Subject to the juvenile or adult justice system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01781126" w14:textId="77777777" w:rsidR="005B4B66" w:rsidRDefault="005B4B66" w:rsidP="005B4B66">
            <w:pPr>
              <w:numPr>
                <w:ilvl w:val="0"/>
                <w:numId w:val="8"/>
              </w:numPr>
              <w:spacing w:after="9" w:line="259" w:lineRule="auto"/>
              <w:ind w:hanging="197"/>
            </w:pPr>
            <w:r>
              <w:rPr>
                <w:sz w:val="17"/>
                <w:szCs w:val="17"/>
              </w:rPr>
              <w:t xml:space="preserve">Has a disability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763684B7" w14:textId="77777777" w:rsidR="005B4B66" w:rsidRDefault="005B4B66" w:rsidP="005B4B66">
            <w:pPr>
              <w:numPr>
                <w:ilvl w:val="0"/>
                <w:numId w:val="8"/>
              </w:numPr>
              <w:spacing w:after="0" w:line="259" w:lineRule="auto"/>
              <w:ind w:hanging="197"/>
            </w:pPr>
            <w:r>
              <w:rPr>
                <w:sz w:val="17"/>
                <w:szCs w:val="17"/>
              </w:rPr>
              <w:t xml:space="preserve">Requires additional assistance to complete an educational program, or to secure and hold employment (must also meet low-income requirements)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5D3D" w14:textId="77777777" w:rsidR="005B4B66" w:rsidRDefault="005B4B66" w:rsidP="00814119">
            <w:pPr>
              <w:spacing w:line="259" w:lineRule="auto"/>
              <w:ind w:left="13" w:righ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Authorized to work in the U.S. </w:t>
            </w:r>
          </w:p>
        </w:tc>
        <w:tc>
          <w:tcPr>
            <w:tcW w:w="1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BBCD0" w14:textId="77777777" w:rsidR="005B4B66" w:rsidRDefault="005B4B66" w:rsidP="00814119">
            <w:pPr>
              <w:spacing w:line="259" w:lineRule="auto"/>
              <w:ind w:left="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If male, registered as required </w:t>
            </w:r>
          </w:p>
        </w:tc>
        <w:tc>
          <w:tcPr>
            <w:tcW w:w="4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72E42" w14:textId="77777777" w:rsidR="005B4B66" w:rsidRDefault="005B4B66" w:rsidP="00814119">
            <w:pPr>
              <w:spacing w:line="259" w:lineRule="auto"/>
              <w:ind w:lef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Low income only required if using C. 2. or C. 9. </w:t>
            </w:r>
          </w:p>
          <w:p w14:paraId="59A68ABE" w14:textId="77777777" w:rsidR="005B4B66" w:rsidRDefault="005B4B66" w:rsidP="00814119">
            <w:pPr>
              <w:spacing w:line="259" w:lineRule="auto"/>
              <w:ind w:lef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from “Age &amp; Other” column </w:t>
            </w:r>
          </w:p>
          <w:p w14:paraId="65258306" w14:textId="77777777" w:rsidR="005B4B66" w:rsidRDefault="005B4B66" w:rsidP="00814119">
            <w:pPr>
              <w:spacing w:after="9" w:line="259" w:lineRule="auto"/>
              <w:ind w:lef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</w:t>
            </w:r>
          </w:p>
          <w:p w14:paraId="6B205B83" w14:textId="77777777" w:rsidR="005B4B66" w:rsidRDefault="005B4B66" w:rsidP="005B4B66">
            <w:pPr>
              <w:numPr>
                <w:ilvl w:val="0"/>
                <w:numId w:val="4"/>
              </w:numPr>
              <w:spacing w:after="24" w:line="242" w:lineRule="auto"/>
              <w:ind w:hanging="252"/>
            </w:pPr>
            <w:r>
              <w:rPr>
                <w:sz w:val="17"/>
                <w:szCs w:val="17"/>
              </w:rPr>
              <w:t xml:space="preserve">Family income at or below 100% of the poverty line or 70% lower living standard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5363A4BA" w14:textId="77777777" w:rsidR="005B4B66" w:rsidRDefault="005B4B66" w:rsidP="005B4B66">
            <w:pPr>
              <w:numPr>
                <w:ilvl w:val="0"/>
                <w:numId w:val="4"/>
              </w:numPr>
              <w:spacing w:after="11" w:line="259" w:lineRule="auto"/>
              <w:ind w:hanging="252"/>
            </w:pPr>
            <w:r>
              <w:rPr>
                <w:sz w:val="17"/>
                <w:szCs w:val="17"/>
              </w:rPr>
              <w:t xml:space="preserve">Meets one of the following criteria </w:t>
            </w:r>
          </w:p>
          <w:p w14:paraId="30B36264" w14:textId="77777777" w:rsidR="005B4B66" w:rsidRDefault="005B4B66" w:rsidP="00814119">
            <w:pPr>
              <w:spacing w:after="17" w:line="250" w:lineRule="auto"/>
              <w:ind w:left="343" w:right="142" w:hanging="18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1. Customer receives or is a member of a family that receives (currently or in the past six months) one of the following a) TANF, or </w:t>
            </w:r>
          </w:p>
          <w:p w14:paraId="6CD2629A" w14:textId="77777777" w:rsidR="005B4B66" w:rsidRDefault="005B4B66" w:rsidP="005B4B66">
            <w:pPr>
              <w:numPr>
                <w:ilvl w:val="0"/>
                <w:numId w:val="7"/>
              </w:numPr>
              <w:spacing w:after="10" w:line="259" w:lineRule="auto"/>
              <w:ind w:hanging="360"/>
            </w:pPr>
            <w:r>
              <w:rPr>
                <w:sz w:val="17"/>
                <w:szCs w:val="17"/>
              </w:rPr>
              <w:t xml:space="preserve">SNAP, or </w:t>
            </w:r>
          </w:p>
          <w:p w14:paraId="5E1DAAB3" w14:textId="77777777" w:rsidR="005B4B66" w:rsidRDefault="005B4B66" w:rsidP="005B4B66">
            <w:pPr>
              <w:numPr>
                <w:ilvl w:val="0"/>
                <w:numId w:val="7"/>
              </w:numPr>
              <w:spacing w:after="9" w:line="259" w:lineRule="auto"/>
              <w:ind w:hanging="360"/>
            </w:pPr>
            <w:r>
              <w:rPr>
                <w:sz w:val="17"/>
                <w:szCs w:val="17"/>
              </w:rPr>
              <w:t xml:space="preserve">SSI, or </w:t>
            </w:r>
          </w:p>
          <w:p w14:paraId="332A7F80" w14:textId="77777777" w:rsidR="005B4B66" w:rsidRDefault="005B4B66" w:rsidP="005B4B66">
            <w:pPr>
              <w:numPr>
                <w:ilvl w:val="0"/>
                <w:numId w:val="7"/>
              </w:numPr>
              <w:spacing w:after="11" w:line="259" w:lineRule="auto"/>
              <w:ind w:hanging="360"/>
            </w:pPr>
            <w:r>
              <w:rPr>
                <w:sz w:val="17"/>
                <w:szCs w:val="17"/>
              </w:rPr>
              <w:t xml:space="preserve">Other public assistance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006A2F9D" w14:textId="77777777" w:rsidR="005B4B66" w:rsidRDefault="005B4B66" w:rsidP="005B4B66">
            <w:pPr>
              <w:numPr>
                <w:ilvl w:val="0"/>
                <w:numId w:val="9"/>
              </w:numPr>
              <w:spacing w:after="8" w:line="259" w:lineRule="auto"/>
              <w:ind w:hanging="180"/>
            </w:pPr>
            <w:r>
              <w:rPr>
                <w:sz w:val="17"/>
                <w:szCs w:val="17"/>
              </w:rPr>
              <w:t xml:space="preserve">Foster Child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04B152E9" w14:textId="77777777" w:rsidR="005B4B66" w:rsidRDefault="005B4B66" w:rsidP="005B4B66">
            <w:pPr>
              <w:numPr>
                <w:ilvl w:val="0"/>
                <w:numId w:val="9"/>
              </w:numPr>
              <w:spacing w:after="11" w:line="259" w:lineRule="auto"/>
              <w:ind w:hanging="180"/>
            </w:pPr>
            <w:r>
              <w:rPr>
                <w:sz w:val="17"/>
                <w:szCs w:val="17"/>
              </w:rPr>
              <w:t xml:space="preserve">Homeless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</w:t>
            </w:r>
          </w:p>
          <w:p w14:paraId="21C662F4" w14:textId="77777777" w:rsidR="005B4B66" w:rsidRDefault="005B4B66" w:rsidP="005B4B66">
            <w:pPr>
              <w:numPr>
                <w:ilvl w:val="0"/>
                <w:numId w:val="9"/>
              </w:numPr>
              <w:spacing w:after="25" w:line="241" w:lineRule="auto"/>
              <w:ind w:hanging="180"/>
            </w:pPr>
            <w:r>
              <w:rPr>
                <w:sz w:val="17"/>
                <w:szCs w:val="17"/>
              </w:rPr>
              <w:t xml:space="preserve">Receives or is eligible to receive free or reduced-price lunch; </w:t>
            </w:r>
            <w:r>
              <w:rPr>
                <w:sz w:val="17"/>
                <w:szCs w:val="17"/>
                <w:u w:val="single"/>
              </w:rPr>
              <w:t>or</w:t>
            </w:r>
            <w:r>
              <w:rPr>
                <w:sz w:val="17"/>
                <w:szCs w:val="17"/>
              </w:rPr>
              <w:t xml:space="preserve">  </w:t>
            </w:r>
          </w:p>
          <w:p w14:paraId="52CEF35A" w14:textId="77777777" w:rsidR="005B4B66" w:rsidRDefault="005B4B66" w:rsidP="005B4B66">
            <w:pPr>
              <w:numPr>
                <w:ilvl w:val="0"/>
                <w:numId w:val="9"/>
              </w:numPr>
              <w:spacing w:after="58" w:line="241" w:lineRule="auto"/>
              <w:ind w:hanging="180"/>
            </w:pPr>
            <w:r>
              <w:rPr>
                <w:sz w:val="17"/>
                <w:szCs w:val="17"/>
              </w:rPr>
              <w:t xml:space="preserve">Lives in a high poverty census tract. Note: Individuals with a disability must be considered a family of one for income determination purposes if family income exceeds youth income criteria and 1-5 above do not apply. </w:t>
            </w:r>
          </w:p>
          <w:p w14:paraId="685AB3E6" w14:textId="77777777" w:rsidR="005B4B66" w:rsidRDefault="005B4B66" w:rsidP="00814119">
            <w:pPr>
              <w:spacing w:line="259" w:lineRule="auto"/>
              <w:ind w:left="7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</w:t>
            </w:r>
          </w:p>
        </w:tc>
      </w:tr>
    </w:tbl>
    <w:p w14:paraId="76986ADD" w14:textId="77777777" w:rsidR="005B4B66" w:rsidRDefault="005B4B66" w:rsidP="005B4B66">
      <w:pPr>
        <w:spacing w:after="0" w:line="259" w:lineRule="auto"/>
        <w:ind w:left="0"/>
      </w:pPr>
    </w:p>
    <w:p w14:paraId="54FF5ACD" w14:textId="5F93C98B" w:rsidR="00545091" w:rsidRDefault="00545091" w:rsidP="004954B2">
      <w:pPr>
        <w:ind w:left="0"/>
      </w:pPr>
      <w:bookmarkStart w:id="2" w:name="_4bvk7pj" w:colFirst="0" w:colLast="0"/>
      <w:bookmarkEnd w:id="2"/>
    </w:p>
    <w:sectPr w:rsidR="00545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03A25"/>
    <w:multiLevelType w:val="multilevel"/>
    <w:tmpl w:val="B5F02554"/>
    <w:lvl w:ilvl="0">
      <w:start w:val="1"/>
      <w:numFmt w:val="upperLetter"/>
      <w:lvlText w:val="%1."/>
      <w:lvlJc w:val="left"/>
      <w:pPr>
        <w:ind w:left="259" w:hanging="259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8" w:hanging="11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08" w:hanging="19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8" w:hanging="26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8" w:hanging="334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8" w:hanging="406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8" w:hanging="47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8" w:hanging="55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8" w:hanging="62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1" w15:restartNumberingAfterBreak="0">
    <w:nsid w:val="16BA1486"/>
    <w:multiLevelType w:val="multilevel"/>
    <w:tmpl w:val="25049286"/>
    <w:lvl w:ilvl="0">
      <w:start w:val="2"/>
      <w:numFmt w:val="decimal"/>
      <w:lvlText w:val="%1."/>
      <w:lvlJc w:val="left"/>
      <w:pPr>
        <w:ind w:left="350" w:hanging="350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51" w:hanging="13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71" w:hanging="20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91" w:hanging="27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11" w:hanging="351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31" w:hanging="423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51" w:hanging="49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71" w:hanging="56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91" w:hanging="63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2" w15:restartNumberingAfterBreak="0">
    <w:nsid w:val="1D1E416D"/>
    <w:multiLevelType w:val="multilevel"/>
    <w:tmpl w:val="6714D580"/>
    <w:lvl w:ilvl="0">
      <w:start w:val="2"/>
      <w:numFmt w:val="lowerLetter"/>
      <w:lvlText w:val="%1)"/>
      <w:lvlJc w:val="left"/>
      <w:pPr>
        <w:ind w:left="703" w:hanging="70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524" w:hanging="152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44" w:hanging="224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64" w:hanging="296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84" w:hanging="368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404" w:hanging="440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124" w:hanging="512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44" w:hanging="584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64" w:hanging="656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3" w15:restartNumberingAfterBreak="0">
    <w:nsid w:val="24D06E30"/>
    <w:multiLevelType w:val="multilevel"/>
    <w:tmpl w:val="FEBC14AA"/>
    <w:lvl w:ilvl="0">
      <w:start w:val="1"/>
      <w:numFmt w:val="decimal"/>
      <w:lvlText w:val="%1."/>
      <w:lvlJc w:val="left"/>
      <w:pPr>
        <w:ind w:left="259" w:hanging="259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43" w:hanging="124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63" w:hanging="196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83" w:hanging="268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03" w:hanging="340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23" w:hanging="412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43" w:hanging="484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63" w:hanging="556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83" w:hanging="6283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4" w15:restartNumberingAfterBreak="0">
    <w:nsid w:val="290B42EF"/>
    <w:multiLevelType w:val="multilevel"/>
    <w:tmpl w:val="F976DE3A"/>
    <w:lvl w:ilvl="0">
      <w:start w:val="1"/>
      <w:numFmt w:val="upperLetter"/>
      <w:lvlText w:val="%1."/>
      <w:lvlJc w:val="left"/>
      <w:pPr>
        <w:ind w:left="259" w:hanging="259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8" w:hanging="11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08" w:hanging="19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8" w:hanging="26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8" w:hanging="334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8" w:hanging="406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8" w:hanging="47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8" w:hanging="55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8" w:hanging="62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5" w15:restartNumberingAfterBreak="0">
    <w:nsid w:val="2CCF4649"/>
    <w:multiLevelType w:val="multilevel"/>
    <w:tmpl w:val="49C8EB9E"/>
    <w:lvl w:ilvl="0">
      <w:start w:val="1"/>
      <w:numFmt w:val="upperLetter"/>
      <w:lvlText w:val="%1."/>
      <w:lvlJc w:val="left"/>
      <w:pPr>
        <w:ind w:left="254" w:hanging="254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1" w:hanging="118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01" w:hanging="190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1" w:hanging="262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1" w:hanging="334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1" w:hanging="406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1" w:hanging="478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1" w:hanging="550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1" w:hanging="622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6" w15:restartNumberingAfterBreak="0">
    <w:nsid w:val="312A5982"/>
    <w:multiLevelType w:val="multilevel"/>
    <w:tmpl w:val="4DA2C692"/>
    <w:lvl w:ilvl="0">
      <w:start w:val="2"/>
      <w:numFmt w:val="lowerLetter"/>
      <w:lvlText w:val="%1)"/>
      <w:lvlJc w:val="left"/>
      <w:pPr>
        <w:ind w:left="710" w:hanging="710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531" w:hanging="153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51" w:hanging="22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71" w:hanging="29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91" w:hanging="36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411" w:hanging="441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131" w:hanging="513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51" w:hanging="58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71" w:hanging="65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7" w15:restartNumberingAfterBreak="0">
    <w:nsid w:val="36E8256A"/>
    <w:multiLevelType w:val="multilevel"/>
    <w:tmpl w:val="2C1A6608"/>
    <w:lvl w:ilvl="0">
      <w:start w:val="1"/>
      <w:numFmt w:val="decimal"/>
      <w:lvlText w:val="%1."/>
      <w:lvlJc w:val="left"/>
      <w:pPr>
        <w:ind w:left="350" w:hanging="350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51" w:hanging="13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71" w:hanging="20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91" w:hanging="27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11" w:hanging="351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31" w:hanging="423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51" w:hanging="49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71" w:hanging="56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91" w:hanging="63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8" w15:restartNumberingAfterBreak="0">
    <w:nsid w:val="4F040B75"/>
    <w:multiLevelType w:val="multilevel"/>
    <w:tmpl w:val="4D7CE008"/>
    <w:lvl w:ilvl="0">
      <w:start w:val="1"/>
      <w:numFmt w:val="upperLetter"/>
      <w:lvlText w:val="%1."/>
      <w:lvlJc w:val="left"/>
      <w:pPr>
        <w:ind w:left="259" w:hanging="259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8" w:hanging="11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08" w:hanging="19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8" w:hanging="26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8" w:hanging="334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8" w:hanging="406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8" w:hanging="478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8" w:hanging="550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8" w:hanging="6228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abstractNum w:abstractNumId="9" w15:restartNumberingAfterBreak="0">
    <w:nsid w:val="59990EEB"/>
    <w:multiLevelType w:val="multilevel"/>
    <w:tmpl w:val="1054BD5A"/>
    <w:lvl w:ilvl="0">
      <w:start w:val="2"/>
      <w:numFmt w:val="decimal"/>
      <w:lvlText w:val="%1."/>
      <w:lvlJc w:val="left"/>
      <w:pPr>
        <w:ind w:left="350" w:hanging="350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51" w:hanging="13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71" w:hanging="20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91" w:hanging="27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11" w:hanging="351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31" w:hanging="423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51" w:hanging="495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71" w:hanging="567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91" w:hanging="6391"/>
      </w:pPr>
      <w:rPr>
        <w:rFonts w:ascii="Calibri" w:eastAsia="Calibri" w:hAnsi="Calibri" w:cs="Calibri"/>
        <w:b w:val="0"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0"/>
  </w:num>
  <w:num w:numId="5">
    <w:abstractNumId w:val="5"/>
  </w:num>
  <w:num w:numId="6">
    <w:abstractNumId w:val="8"/>
  </w:num>
  <w:num w:numId="7">
    <w:abstractNumId w:val="2"/>
  </w:num>
  <w:num w:numId="8">
    <w:abstractNumId w:val="3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TEzMLYxMjQ0sjcyUdpeDU4uLM/DyQAqNaAAxLH4ksAAAA"/>
  </w:docVars>
  <w:rsids>
    <w:rsidRoot w:val="005B4B66"/>
    <w:rsid w:val="004954B2"/>
    <w:rsid w:val="00545091"/>
    <w:rsid w:val="005B4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AF0A1"/>
  <w15:chartTrackingRefBased/>
  <w15:docId w15:val="{9BB8E509-7C14-4A31-8E50-1314D10C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B66"/>
    <w:pPr>
      <w:spacing w:after="5" w:line="248" w:lineRule="auto"/>
      <w:ind w:left="10"/>
    </w:pPr>
    <w:rPr>
      <w:rFonts w:ascii="Calibri" w:eastAsia="Calibri" w:hAnsi="Calibri" w:cs="Calibri"/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B66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259" w:lineRule="auto"/>
      <w:ind w:left="56" w:hanging="10"/>
      <w:outlineLvl w:val="0"/>
    </w:pPr>
    <w:rPr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4B66"/>
    <w:rPr>
      <w:rFonts w:ascii="Calibri" w:eastAsia="Calibri" w:hAnsi="Calibri" w:cs="Calibri"/>
      <w:b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3BED85-628B-4D89-B7B7-242BAFE3ABC4}"/>
</file>

<file path=customXml/itemProps2.xml><?xml version="1.0" encoding="utf-8"?>
<ds:datastoreItem xmlns:ds="http://schemas.openxmlformats.org/officeDocument/2006/customXml" ds:itemID="{3FB11B32-106C-4D78-8F99-D3F78D0CF79F}"/>
</file>

<file path=customXml/itemProps3.xml><?xml version="1.0" encoding="utf-8"?>
<ds:datastoreItem xmlns:ds="http://schemas.openxmlformats.org/officeDocument/2006/customXml" ds:itemID="{9504CB84-85A1-4ADE-B80B-0610E995A2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h Scott</dc:creator>
  <cp:keywords/>
  <dc:description/>
  <cp:lastModifiedBy>Terah Scott</cp:lastModifiedBy>
  <cp:revision>2</cp:revision>
  <dcterms:created xsi:type="dcterms:W3CDTF">2021-01-19T18:27:00Z</dcterms:created>
  <dcterms:modified xsi:type="dcterms:W3CDTF">2021-01-1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